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Протокол мозгового штурма</w:t>
      </w:r>
    </w:p>
    <w:p>
      <w:pPr>
        <w:pStyle w:val="Heading2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Задача 2 — Доставка заказов</w:t>
      </w:r>
    </w:p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Блок 1: Бизнес-требования</w:t>
      </w:r>
    </w:p>
    <w:p>
      <w:pPr>
        <w:pStyle w:val="FirstParagrap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Ведущий: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cherrira</w:t>
      </w:r>
      <w:r>
        <w:rPr>
          <w:rFonts w:ascii="Times New Roman" w:hAnsi="Times New Roman"/>
          <w:sz w:val="20"/>
          <w:szCs w:val="20"/>
        </w:rPr>
        <w:br/>
      </w:r>
      <w:r>
        <w:rPr>
          <w:rFonts w:ascii="Times New Roman" w:hAnsi="Times New Roman"/>
          <w:b/>
          <w:bCs/>
          <w:sz w:val="20"/>
          <w:szCs w:val="20"/>
        </w:rPr>
        <w:t xml:space="preserve">Делопроизводитель: </w:t>
      </w:r>
      <w:r>
        <w:rPr>
          <w:rFonts w:ascii="Times New Roman" w:hAnsi="Times New Roman"/>
          <w:b w:val="false"/>
          <w:bCs w:val="false"/>
          <w:sz w:val="20"/>
          <w:szCs w:val="20"/>
        </w:rPr>
        <w:t>pylosgam</w:t>
      </w:r>
      <w:r>
        <w:rPr>
          <w:rFonts w:ascii="Times New Roman" w:hAnsi="Times New Roman"/>
          <w:b w:val="false"/>
          <w:bCs w:val="false"/>
          <w:sz w:val="20"/>
          <w:szCs w:val="20"/>
        </w:rPr>
        <w:t xml:space="preserve">, </w:t>
      </w:r>
      <w:r>
        <w:rPr>
          <w:rFonts w:ascii="Times New Roman" w:hAnsi="Times New Roman"/>
          <w:b w:val="false"/>
          <w:bCs w:val="false"/>
          <w:sz w:val="20"/>
          <w:szCs w:val="20"/>
        </w:rPr>
        <w:t>laborlis</w:t>
      </w:r>
    </w:p>
    <w:p>
      <w:pPr>
        <w:pStyle w:val="BodyTex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Цель:</w:t>
      </w:r>
      <w:r>
        <w:rPr>
          <w:rFonts w:ascii="Times New Roman" w:hAnsi="Times New Roman"/>
          <w:sz w:val="20"/>
          <w:szCs w:val="20"/>
        </w:rPr>
        <w:t xml:space="preserve"> Сформировать предложения для бизнес-требований системы доставки заказ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4883"/>
        <w:gridCol w:w="4012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48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ложение</w:t>
            </w:r>
          </w:p>
        </w:tc>
        <w:tc>
          <w:tcPr>
            <w:tcW w:w="40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ментар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возможность обработки не менее 1000 заказов в день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читывая потенциальный рост бизнеса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время от поступления заказа до назначения курьера не более 10 минут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обеспечения быстрой доставки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поддерживать различные типы доставки (обычная, экспресс)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разных потребностей клиентов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прозрачность для всех участников процесса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ждый участник должен видеть актуальную информацию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интегрироваться с существующими ИТ-системами (бухгалтерия)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автоматизации бизнес-процессов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автоматический расчет оптимальных маршрутов доставки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экономии времени и ресурсов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возможность масштабирования при росте бизнеса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поддержки будущего роста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8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предусматривать функционал для анализа эффективности работы курьеров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оптимизации бизнес-процессов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9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работу в режиме 24/7 с доступностью не менее 99.5%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непрерывной работы бизнеса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0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поддерживать работу с различными типами устройств и браузеров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удобства пользователе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1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предусматривать различные уровни доступа для разных типов пользователей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обеспечения безопасности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2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возможность отслеживания статуса заказа в реальном времени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контроля процесса доставки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3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поддерживать различные способы оплаты услуг доставки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удобства взаиморасчетов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4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иметь возможность формирования различных отчетов по доставкам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анализа бизнес-показателе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5</w:t>
            </w:r>
          </w:p>
        </w:tc>
        <w:tc>
          <w:tcPr>
            <w:tcW w:w="4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автоматическое уведомление клиентов о статусе доставки</w:t>
            </w:r>
          </w:p>
        </w:tc>
        <w:tc>
          <w:tcPr>
            <w:tcW w:w="40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повышения удовлетворенности клиентов</w:t>
            </w:r>
            <w:bookmarkStart w:id="0" w:name="блок-1-бизнес-требования"/>
            <w:bookmarkEnd w:id="0"/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Блок 2: Роли пользователей системы и их проблемы as is</w:t>
      </w:r>
    </w:p>
    <w:p>
      <w:pPr>
        <w:pStyle w:val="FirstParagrap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Ведущий: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cherrira</w:t>
      </w:r>
      <w:r>
        <w:rPr>
          <w:rFonts w:ascii="Times New Roman" w:hAnsi="Times New Roman"/>
          <w:sz w:val="20"/>
          <w:szCs w:val="20"/>
        </w:rPr>
        <w:br/>
      </w:r>
      <w:r>
        <w:rPr>
          <w:rFonts w:ascii="Times New Roman" w:hAnsi="Times New Roman"/>
          <w:b/>
          <w:bCs/>
          <w:sz w:val="20"/>
          <w:szCs w:val="20"/>
        </w:rPr>
        <w:t xml:space="preserve">Делопроизводитель: </w:t>
      </w:r>
      <w:r>
        <w:rPr>
          <w:rFonts w:ascii="Times New Roman" w:hAnsi="Times New Roman"/>
          <w:b w:val="false"/>
          <w:bCs w:val="false"/>
          <w:sz w:val="20"/>
          <w:szCs w:val="20"/>
        </w:rPr>
        <w:t>pylosgam</w:t>
      </w:r>
      <w:r>
        <w:rPr>
          <w:rFonts w:ascii="Times New Roman" w:hAnsi="Times New Roman"/>
          <w:b w:val="false"/>
          <w:bCs w:val="false"/>
          <w:sz w:val="20"/>
          <w:szCs w:val="20"/>
        </w:rPr>
        <w:t xml:space="preserve">, </w:t>
      </w:r>
      <w:r>
        <w:rPr>
          <w:rFonts w:ascii="Times New Roman" w:hAnsi="Times New Roman"/>
          <w:b w:val="false"/>
          <w:bCs w:val="false"/>
          <w:sz w:val="20"/>
          <w:szCs w:val="20"/>
        </w:rPr>
        <w:t>laborlis</w:t>
      </w:r>
    </w:p>
    <w:p>
      <w:pPr>
        <w:pStyle w:val="BodyTex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Цель:</w:t>
      </w:r>
      <w:r>
        <w:rPr>
          <w:rFonts w:ascii="Times New Roman" w:hAnsi="Times New Roman"/>
          <w:sz w:val="20"/>
          <w:szCs w:val="20"/>
        </w:rPr>
        <w:t xml:space="preserve"> Выявить роли пользователей системы и проблемы, с которыми они сталкиваются в текущем процесс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50"/>
        <w:gridCol w:w="1826"/>
        <w:gridCol w:w="4048"/>
        <w:gridCol w:w="3035"/>
      </w:tblGrid>
      <w:tr>
        <w:trPr>
          <w:tblHeader w:val="true"/>
        </w:trPr>
        <w:tc>
          <w:tcPr>
            <w:tcW w:w="4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18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</w:t>
            </w:r>
          </w:p>
        </w:tc>
        <w:tc>
          <w:tcPr>
            <w:tcW w:w="404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блемы as is</w:t>
            </w:r>
          </w:p>
        </w:tc>
        <w:tc>
          <w:tcPr>
            <w:tcW w:w="30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ментарий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18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40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планирования оптимального маршрута• Отсутствие актуальной информации о новых заказах• Неудобная коммуникация с диспетчером• Отсутствие прозрачной системы оплаты• Сложность отчетности о выполненных заказах• Проблемы с поиском адреса доставки</w:t>
            </w:r>
          </w:p>
        </w:tc>
        <w:tc>
          <w:tcPr>
            <w:tcW w:w="3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ы часто используют несколько приложений одновременно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18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40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учное распределение заказов между курьерами• Сложность контроля выполнения заказов• Отсутствие единой системы коммуникации с курьерами• Сложность переназначения заказов при проблемах• Отсутствие актуальной информации о местоположении курьеров</w:t>
            </w:r>
          </w:p>
        </w:tc>
        <w:tc>
          <w:tcPr>
            <w:tcW w:w="3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у приходится использовать телефон, мессенджеры и таблицы Excel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18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40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ные форматы получения заказов от поставщиков• Большой объем ручного ввода данных• Высокая вероятность ошибок при вводе информации• Сложность контроля корректности вводимых данных• Отсутствие автоматической проверки данных</w:t>
            </w:r>
          </w:p>
        </w:tc>
        <w:tc>
          <w:tcPr>
            <w:tcW w:w="3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 тратит много времени на обработку каждого заказа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18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ухгалтер</w:t>
            </w:r>
          </w:p>
        </w:tc>
        <w:tc>
          <w:tcPr>
            <w:tcW w:w="40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учной расчет оплаты курьерам• Отсутствие актуальной информации о выполненных заказах• Сложность формирования отчетности• Ручной ввод данных в бухгалтерскую систему• Сложность контроля взаиморасчетов с поставщиками</w:t>
            </w:r>
          </w:p>
        </w:tc>
        <w:tc>
          <w:tcPr>
            <w:tcW w:w="3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ая вероятность ошибок при расчетах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18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 системы</w:t>
            </w:r>
          </w:p>
        </w:tc>
        <w:tc>
          <w:tcPr>
            <w:tcW w:w="40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учная регистрация пользователей• Сложность управления правами доступа• Отсутствие инструментов мониторинга системы• Сложность обновления системы</w:t>
            </w:r>
          </w:p>
        </w:tc>
        <w:tc>
          <w:tcPr>
            <w:tcW w:w="3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 не может оперативно управлять пользователями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18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ставщик заказов (магазин)</w:t>
            </w:r>
          </w:p>
        </w:tc>
        <w:tc>
          <w:tcPr>
            <w:tcW w:w="40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единого стандарта передачи заказов• Сложность отслеживания статуса доставки• Отсутствие оперативной обратной связи• Сложность планирования загрузки• Отсутствие аналитики по доставкам</w:t>
            </w:r>
          </w:p>
        </w:tc>
        <w:tc>
          <w:tcPr>
            <w:tcW w:w="3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ставщики используют разные каналы для передачи заказов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18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40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еопределенность со временем доставки• Отсутствие информации о статусе заказа• Сложность связи с курьером• Отсутствие возможности изменить параметры заказа• Отсутствие уведомлений о статусе заказа</w:t>
            </w:r>
          </w:p>
        </w:tc>
        <w:tc>
          <w:tcPr>
            <w:tcW w:w="3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ы часто звонят поставщикам для уточнения статуса</w:t>
            </w:r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Блок 3: Потребности пользователей и их возможные действия в системе to be</w:t>
      </w:r>
    </w:p>
    <w:p>
      <w:pPr>
        <w:pStyle w:val="FirstParagrap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Ведущий: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cherrira</w:t>
      </w:r>
      <w:r>
        <w:rPr>
          <w:rFonts w:ascii="Times New Roman" w:hAnsi="Times New Roman"/>
          <w:sz w:val="20"/>
          <w:szCs w:val="20"/>
        </w:rPr>
        <w:br/>
      </w:r>
      <w:r>
        <w:rPr>
          <w:rFonts w:ascii="Times New Roman" w:hAnsi="Times New Roman"/>
          <w:b/>
          <w:bCs/>
          <w:sz w:val="20"/>
          <w:szCs w:val="20"/>
        </w:rPr>
        <w:t xml:space="preserve">Делопроизводитель: </w:t>
      </w:r>
      <w:r>
        <w:rPr>
          <w:rFonts w:ascii="Times New Roman" w:hAnsi="Times New Roman"/>
          <w:b w:val="false"/>
          <w:bCs w:val="false"/>
          <w:sz w:val="20"/>
          <w:szCs w:val="20"/>
        </w:rPr>
        <w:t>pylosgam</w:t>
      </w:r>
      <w:r>
        <w:rPr>
          <w:rFonts w:ascii="Times New Roman" w:hAnsi="Times New Roman"/>
          <w:b w:val="false"/>
          <w:bCs w:val="false"/>
          <w:sz w:val="20"/>
          <w:szCs w:val="20"/>
        </w:rPr>
        <w:t xml:space="preserve">, </w:t>
      </w:r>
      <w:r>
        <w:rPr>
          <w:rFonts w:ascii="Times New Roman" w:hAnsi="Times New Roman"/>
          <w:b w:val="false"/>
          <w:bCs w:val="false"/>
          <w:sz w:val="20"/>
          <w:szCs w:val="20"/>
        </w:rPr>
        <w:t>laborlis</w:t>
      </w:r>
    </w:p>
    <w:p>
      <w:pPr>
        <w:pStyle w:val="BodyTex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Цель:</w:t>
      </w:r>
      <w:r>
        <w:rPr>
          <w:rFonts w:ascii="Times New Roman" w:hAnsi="Times New Roman"/>
          <w:sz w:val="20"/>
          <w:szCs w:val="20"/>
        </w:rPr>
        <w:t xml:space="preserve"> Выявить потребности пользователей и их возможные действия в будущей систем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50"/>
        <w:gridCol w:w="1725"/>
        <w:gridCol w:w="4742"/>
        <w:gridCol w:w="2442"/>
      </w:tblGrid>
      <w:tr>
        <w:trPr>
          <w:tblHeader w:val="true"/>
        </w:trPr>
        <w:tc>
          <w:tcPr>
            <w:tcW w:w="4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17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</w:t>
            </w:r>
          </w:p>
        </w:tc>
        <w:tc>
          <w:tcPr>
            <w:tcW w:w="474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требности и действия to be</w:t>
            </w:r>
          </w:p>
        </w:tc>
        <w:tc>
          <w:tcPr>
            <w:tcW w:w="244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ментарий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47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• Удобный мобильный интерфейс для работы с заказами• Оптимальный маршрут доставки• Прозрачная система оплаты• Оперативная связь с диспетчером</w:t>
            </w: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• Просмотр доступных заказов• Бронирование заказа• Отметка о получении заказа• Отметка о доставке заказа• Просмотр истории выполненных заказов• Просмотр начисленной оплаты• Общение с диспетчером через чат• Просмотр оптимального маршрута</w:t>
            </w:r>
          </w:p>
        </w:tc>
        <w:tc>
          <w:tcPr>
            <w:tcW w:w="24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обильное приложение должно работать офлайн в случае потери связи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47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ная информация о всех заказах• Данные о местоположении и статусе курьеров• Инструменты для оперативного управления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ониторинг выполнения заказов• Контроль работы курьеров• Переназначение заказов при необходимости• Коммуникация с курьерами через систему• Решение проблемных ситуаций• Формирование отчетов</w:t>
            </w:r>
          </w:p>
        </w:tc>
        <w:tc>
          <w:tcPr>
            <w:tcW w:w="24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терфейс диспетчера должен обеспечивать удобный мониторинг ситуации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47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тандартизированная форма ввода заказов• Автоматическая проверка данных• Быстрый ввод информации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вод новых заказов в систему• Редактирование информации о заказах• Проверка корректности данных• Присвоение приоритета заказам• Мониторинг поступления новых заказов</w:t>
            </w:r>
          </w:p>
        </w:tc>
        <w:tc>
          <w:tcPr>
            <w:tcW w:w="24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Желательна возможность массового импорта заказов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ухгалтер</w:t>
            </w:r>
          </w:p>
        </w:tc>
        <w:tc>
          <w:tcPr>
            <w:tcW w:w="47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втоматизированный расчет оплаты• Актуальная информация о выполненных заказах• Интеграция с бухгалтерской системой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мотр информации о выполненных заказах• Формирование отчетов для расчетов• Начисление оплаты курьерам• Формирование счетов для поставщиков• Контроль взаиморасчетов</w:t>
            </w:r>
          </w:p>
        </w:tc>
        <w:tc>
          <w:tcPr>
            <w:tcW w:w="24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еобходима интеграция с существующей бухгалтерской системой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 системы</w:t>
            </w:r>
          </w:p>
        </w:tc>
        <w:tc>
          <w:tcPr>
            <w:tcW w:w="47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добные инструменты управления пользователями• Мониторинг работы системы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гистрация новых пользователей• Управление правами доступа• Мониторинг работоспособности системы• Настройка параметров системы• Обновление системы</w:t>
            </w:r>
          </w:p>
        </w:tc>
        <w:tc>
          <w:tcPr>
            <w:tcW w:w="24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ажна возможность массового создания и редактирования пользователей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ставщик заказов</w:t>
            </w:r>
          </w:p>
        </w:tc>
        <w:tc>
          <w:tcPr>
            <w:tcW w:w="47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той способ передачи заказов• Отслеживание статуса доставки• Аналитика по доставкам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здание новых заказов• Отслеживание статуса доставки• Получение уведомлений о проблемах• Просмотр аналитики по доставкам• Оценка качества доставки</w:t>
            </w:r>
          </w:p>
        </w:tc>
        <w:tc>
          <w:tcPr>
            <w:tcW w:w="24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 первом этапе заказы вводит оператор, но система должна быть готова к прямой интеграции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47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формация о времени доставки• Отслеживание статуса заказа• Связь с курьером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леживание статуса заказа по уникальному коду• Получение уведомлений о статусе доставки• Связь с курьером или диспетчером при необходимости</w:t>
            </w:r>
          </w:p>
        </w:tc>
        <w:tc>
          <w:tcPr>
            <w:tcW w:w="24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 первом этапе клиент не имеет прямого доступа к системе, но должен получать уведомления</w:t>
            </w:r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Блок 4: Проблемы, которые непонятно как решать в задаче</w:t>
      </w:r>
    </w:p>
    <w:p>
      <w:pPr>
        <w:pStyle w:val="FirstParagrap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Ведущий: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cherrira</w:t>
      </w:r>
      <w:r>
        <w:rPr>
          <w:rFonts w:ascii="Times New Roman" w:hAnsi="Times New Roman"/>
          <w:sz w:val="20"/>
          <w:szCs w:val="20"/>
        </w:rPr>
        <w:br/>
      </w:r>
      <w:r>
        <w:rPr>
          <w:rFonts w:ascii="Times New Roman" w:hAnsi="Times New Roman"/>
          <w:b/>
          <w:bCs/>
          <w:sz w:val="20"/>
          <w:szCs w:val="20"/>
        </w:rPr>
        <w:t xml:space="preserve">Делопроизводитель: </w:t>
      </w:r>
      <w:r>
        <w:rPr>
          <w:rFonts w:ascii="Times New Roman" w:hAnsi="Times New Roman"/>
          <w:b w:val="false"/>
          <w:bCs w:val="false"/>
          <w:sz w:val="20"/>
          <w:szCs w:val="20"/>
        </w:rPr>
        <w:t>pylosgam</w:t>
      </w:r>
      <w:r>
        <w:rPr>
          <w:rFonts w:ascii="Times New Roman" w:hAnsi="Times New Roman"/>
          <w:b w:val="false"/>
          <w:bCs w:val="false"/>
          <w:sz w:val="20"/>
          <w:szCs w:val="20"/>
        </w:rPr>
        <w:t xml:space="preserve">, </w:t>
      </w:r>
      <w:r>
        <w:rPr>
          <w:rFonts w:ascii="Times New Roman" w:hAnsi="Times New Roman"/>
          <w:b w:val="false"/>
          <w:bCs w:val="false"/>
          <w:sz w:val="20"/>
          <w:szCs w:val="20"/>
        </w:rPr>
        <w:t>laborlis</w:t>
      </w:r>
    </w:p>
    <w:p>
      <w:pPr>
        <w:pStyle w:val="BodyTex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Цель:</w:t>
      </w:r>
      <w:r>
        <w:rPr>
          <w:rFonts w:ascii="Times New Roman" w:hAnsi="Times New Roman"/>
          <w:sz w:val="20"/>
          <w:szCs w:val="20"/>
        </w:rPr>
        <w:t xml:space="preserve"> Выявить проблемы, требующие дополнительного обсуждения</w:t>
      </w:r>
    </w:p>
    <w:tbl>
      <w:tblPr>
        <w:tblStyle w:val="Table"/>
        <w:tblW w:w="9267" w:type="dxa"/>
        <w:jc w:val="left"/>
        <w:tblInd w:w="9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50"/>
        <w:gridCol w:w="1935"/>
        <w:gridCol w:w="4590"/>
        <w:gridCol w:w="2292"/>
      </w:tblGrid>
      <w:tr>
        <w:trPr>
          <w:tblHeader w:val="true"/>
        </w:trPr>
        <w:tc>
          <w:tcPr>
            <w:tcW w:w="4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19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блема</w:t>
            </w:r>
          </w:p>
        </w:tc>
        <w:tc>
          <w:tcPr>
            <w:tcW w:w="45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ложения по решению</w:t>
            </w:r>
          </w:p>
        </w:tc>
        <w:tc>
          <w:tcPr>
            <w:tcW w:w="22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ментарий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обеспечить работу мобильного приложения курьера при отсутствии интернета?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спользовать кэширование данных• Предусмотреть оффлайн-режим с ограниченным функционалом• Обеспечить синхронизацию при восстановлении соединения</w:t>
            </w:r>
          </w:p>
        </w:tc>
        <w:tc>
          <w:tcPr>
            <w:tcW w:w="22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ритично для работы курьеров в подвалах, лифтах и т.д.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интегрировать систему с существующей бухгалтерской системой?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работать API для интеграции• Использовать формат обмена данными XML/JSON• Предусмотреть возможность экспорта/импорта данных</w:t>
            </w:r>
          </w:p>
        </w:tc>
        <w:tc>
          <w:tcPr>
            <w:tcW w:w="22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еобходимо уточнить возможности бухгалтерской системы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обеспечить безопасность персональных данных клиентов?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спользовать шифрование данных• Ограничить доступ к персональным данным• Разработать политику обработки персональных данных</w:t>
            </w:r>
          </w:p>
        </w:tc>
        <w:tc>
          <w:tcPr>
            <w:tcW w:w="22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Требуется соответствие законодательству о персональных данных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автоматизировать расчет оптимального маршрута с учетом пробок?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тегрировать с сервисами построения маршрутов (Google Maps, Яндекс.Карты)• Разработать собственный алгоритм расчета маршрутов• Использовать машинное обучение для прогнозирования времени в пути</w:t>
            </w:r>
          </w:p>
        </w:tc>
        <w:tc>
          <w:tcPr>
            <w:tcW w:w="22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Требуется уточнить бюджет на использование внешних API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обеспечить прозрачную систему оплаты для курьеров?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работать четкие правила расчета оплаты• Предоставить курьерам доступ к детализации расчета• Автоматизировать расчет с учетом всех факторов</w:t>
            </w:r>
          </w:p>
        </w:tc>
        <w:tc>
          <w:tcPr>
            <w:tcW w:w="22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ажно для мотивации курьеров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обеспечить масштабируемость системы при росте количества заказов?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спользовать облачную инфраструктуру• Предусмотреть горизонтальное масштабирование• Оптимизировать архитектуру системы</w:t>
            </w:r>
          </w:p>
        </w:tc>
        <w:tc>
          <w:tcPr>
            <w:tcW w:w="22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ритично для устойчивого роста бизнеса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обеспечить контроль качества доставки?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недрить систему оценки от клиентов• Разработать KPI для курьеров• Предусмотреть автоматический контроль времени доставки</w:t>
            </w:r>
          </w:p>
        </w:tc>
        <w:tc>
          <w:tcPr>
            <w:tcW w:w="22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ажно для удержания клиентов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8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организовать работу операторов при пиковых нагрузках?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работать инструменты для быстрого ввода данных• Предусмотреть возможность массового импорта заказов• Автоматизировать проверку данных</w:t>
            </w:r>
          </w:p>
        </w:tc>
        <w:tc>
          <w:tcPr>
            <w:tcW w:w="22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Требуется для обработки заказов в часы пик</w:t>
            </w:r>
            <w:bookmarkStart w:id="1" w:name="протокол-мозгового-штурма"/>
            <w:bookmarkStart w:id="2" w:name="задача-2-доставка-заказов"/>
            <w:bookmarkEnd w:id="1"/>
            <w:bookmarkEnd w:id="2"/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1</TotalTime>
  <Application>LibreOffice/24.8.2.1$Linux_X86_64 LibreOffice_project/41740883c77b073d14011387305cb18c71aed59b</Application>
  <AppVersion>15.0000</AppVersion>
  <Pages>5</Pages>
  <Words>1120</Words>
  <Characters>8239</Characters>
  <CharactersWithSpaces>9180</CharactersWithSpaces>
  <Paragraphs>18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29T14:27:24Z</dcterms:created>
  <dc:creator/>
  <dc:description/>
  <dc:language>en-US</dc:language>
  <cp:lastModifiedBy/>
  <dcterms:modified xsi:type="dcterms:W3CDTF">2025-04-29T19:57:19Z</dcterms:modified>
  <cp:revision>1</cp:revision>
  <dc:subject/>
  <dc:title/>
</cp:coreProperties>
</file>